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Helvetica" w:eastAsia="Times New Roman" w:hAnsi="Helvetica" w:cs="Helvetica"/>
          <w:b/>
          <w:bCs/>
          <w:color w:val="212121"/>
          <w:sz w:val="21"/>
          <w:szCs w:val="21"/>
          <w:lang w:eastAsia="en-IN"/>
        </w:rPr>
        <w:t xml:space="preserve">Applications </w:t>
      </w:r>
      <w:r w:rsidRPr="00996BCC"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  <w:t xml:space="preserve">  </w:t>
      </w:r>
    </w:p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Helvetica" w:eastAsia="Times New Roman" w:hAnsi="Helvetica" w:cs="Helvetica"/>
          <w:b/>
          <w:bCs/>
          <w:color w:val="212121"/>
          <w:sz w:val="21"/>
          <w:szCs w:val="21"/>
          <w:lang w:eastAsia="en-IN"/>
        </w:rPr>
        <w:t xml:space="preserve">1. Designing a cylindrical vessel using </w:t>
      </w:r>
      <w:proofErr w:type="spellStart"/>
      <w:r w:rsidRPr="00996BCC">
        <w:rPr>
          <w:rFonts w:ascii="Helvetica" w:eastAsia="Times New Roman" w:hAnsi="Helvetica" w:cs="Helvetica"/>
          <w:b/>
          <w:bCs/>
          <w:color w:val="212121"/>
          <w:sz w:val="21"/>
          <w:szCs w:val="21"/>
          <w:lang w:eastAsia="en-IN"/>
        </w:rPr>
        <w:t>fmincon</w:t>
      </w:r>
      <w:proofErr w:type="spellEnd"/>
    </w:p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Consolas" w:eastAsia="Times New Roman" w:hAnsi="Consolas" w:cs="Helvetica"/>
          <w:i/>
          <w:iCs/>
          <w:color w:val="212121"/>
          <w:sz w:val="21"/>
          <w:szCs w:val="21"/>
          <w:lang w:eastAsia="en-IN"/>
        </w:rPr>
        <w:t>Find the optimum value of height (h) and radius (r) of a cylinder to minimize its surface area such that it can hold a volume of 10 units</w:t>
      </w:r>
    </w:p>
    <w:p w:rsidR="00996BCC" w:rsidRPr="00996BCC" w:rsidRDefault="00996BCC" w:rsidP="00996BCC">
      <w:pPr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  <w:lang w:eastAsia="en-IN"/>
        </w:rPr>
      </w:pPr>
    </w:p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Helvetica" w:eastAsia="Times New Roman" w:hAnsi="Helvetica" w:cs="Helvetica"/>
          <w:noProof/>
          <w:color w:val="212121"/>
          <w:sz w:val="21"/>
          <w:szCs w:val="21"/>
          <w:lang w:eastAsia="en-IN"/>
        </w:rPr>
        <w:drawing>
          <wp:inline distT="0" distB="0" distL="0" distR="0">
            <wp:extent cx="1770380" cy="2340610"/>
            <wp:effectExtent l="0" t="0" r="1270" b="2540"/>
            <wp:docPr id="6" name="Picture 6" descr="C:\Users\Nitin\AppData\Local\Temp\ConnectorClipboard6777457620054427948\image170573037094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Nitin\AppData\Local\Temp\ConnectorClipboard6777457620054427948\image17057303709450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380" cy="234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Helvetica" w:eastAsia="Times New Roman" w:hAnsi="Helvetica" w:cs="Helvetica"/>
          <w:noProof/>
          <w:color w:val="212121"/>
          <w:position w:val="-8"/>
          <w:sz w:val="21"/>
          <w:szCs w:val="21"/>
          <w:lang w:eastAsia="en-IN"/>
        </w:rPr>
        <w:drawing>
          <wp:inline distT="0" distB="0" distL="0" distR="0">
            <wp:extent cx="1616710" cy="197485"/>
            <wp:effectExtent l="0" t="0" r="2540" b="0"/>
            <wp:docPr id="5" name="Picture 5" descr="C:\Users\Nitin\AppData\Local\Temp\ConnectorClipboard6777457620054427948\image170573037113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itin\AppData\Local\Temp\ConnectorClipboard6777457620054427948\image1705730371133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6710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Helvetica" w:eastAsia="Times New Roman" w:hAnsi="Helvetica" w:cs="Helvetica"/>
          <w:noProof/>
          <w:color w:val="212121"/>
          <w:position w:val="-8"/>
          <w:sz w:val="21"/>
          <w:szCs w:val="21"/>
          <w:lang w:eastAsia="en-IN"/>
        </w:rPr>
        <w:drawing>
          <wp:inline distT="0" distB="0" distL="0" distR="0">
            <wp:extent cx="600075" cy="175260"/>
            <wp:effectExtent l="0" t="0" r="9525" b="0"/>
            <wp:docPr id="4" name="Picture 4" descr="C:\Users\Nitin\AppData\Local\Temp\ConnectorClipboard6777457620054427948\image1705730371139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itin\AppData\Local\Temp\ConnectorClipboard6777457620054427948\image1705730371139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17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Helvetica" w:eastAsia="Times New Roman" w:hAnsi="Helvetica" w:cs="Helvetica"/>
          <w:noProof/>
          <w:color w:val="212121"/>
          <w:position w:val="-8"/>
          <w:sz w:val="21"/>
          <w:szCs w:val="21"/>
          <w:lang w:eastAsia="en-IN"/>
        </w:rPr>
        <w:drawing>
          <wp:inline distT="0" distB="0" distL="0" distR="0">
            <wp:extent cx="665480" cy="197485"/>
            <wp:effectExtent l="0" t="0" r="1270" b="0"/>
            <wp:docPr id="3" name="Picture 3" descr="C:\Users\Nitin\AppData\Local\Temp\ConnectorClipboard6777457620054427948\image1705730371147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Nitin\AppData\Local\Temp\ConnectorClipboard6777457620054427948\image17057303711473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19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Helvetica" w:eastAsia="Times New Roman" w:hAnsi="Helvetica" w:cs="Helvetica"/>
          <w:noProof/>
          <w:color w:val="212121"/>
          <w:position w:val="-8"/>
          <w:sz w:val="21"/>
          <w:szCs w:val="21"/>
          <w:lang w:eastAsia="en-IN"/>
        </w:rPr>
        <w:drawing>
          <wp:inline distT="0" distB="0" distL="0" distR="0">
            <wp:extent cx="336550" cy="175260"/>
            <wp:effectExtent l="0" t="0" r="6350" b="0"/>
            <wp:docPr id="2" name="Picture 2" descr="C:\Users\Nitin\AppData\Local\Temp\ConnectorClipboard6777457620054427948\image170573037115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Nitin\AppData\Local\Temp\ConnectorClipboard6777457620054427948\image1705730371151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17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Helvetica" w:eastAsia="Times New Roman" w:hAnsi="Helvetica" w:cs="Helvetica"/>
          <w:noProof/>
          <w:color w:val="212121"/>
          <w:position w:val="-8"/>
          <w:sz w:val="21"/>
          <w:szCs w:val="21"/>
          <w:lang w:eastAsia="en-IN"/>
        </w:rPr>
        <w:drawing>
          <wp:inline distT="0" distB="0" distL="0" distR="0">
            <wp:extent cx="343535" cy="175260"/>
            <wp:effectExtent l="0" t="0" r="0" b="0"/>
            <wp:docPr id="1" name="Picture 1" descr="C:\Users\Nitin\AppData\Local\Temp\ConnectorClipboard6777457620054427948\image170573037115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Nitin\AppData\Local\Temp\ConnectorClipboard6777457620054427948\image17057303711555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535" cy="17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2FC7" w:rsidRDefault="001F2FC7"/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Consolas" w:eastAsia="Times New Roman" w:hAnsi="Consolas" w:cs="Helvetica"/>
          <w:b/>
          <w:bCs/>
          <w:color w:val="212121"/>
          <w:sz w:val="21"/>
          <w:szCs w:val="21"/>
          <w:lang w:eastAsia="en-IN"/>
        </w:rPr>
        <w:t>2.</w:t>
      </w:r>
      <w:r>
        <w:rPr>
          <w:rFonts w:ascii="Consolas" w:eastAsia="Times New Roman" w:hAnsi="Consolas" w:cs="Helvetica"/>
          <w:b/>
          <w:bCs/>
          <w:color w:val="212121"/>
          <w:sz w:val="21"/>
          <w:szCs w:val="21"/>
          <w:lang w:eastAsia="en-IN"/>
        </w:rPr>
        <w:t xml:space="preserve"> </w:t>
      </w:r>
      <w:r w:rsidRPr="00996BCC">
        <w:rPr>
          <w:rFonts w:ascii="Consolas" w:eastAsia="Times New Roman" w:hAnsi="Consolas" w:cs="Helvetica"/>
          <w:b/>
          <w:bCs/>
          <w:color w:val="212121"/>
          <w:sz w:val="21"/>
          <w:szCs w:val="21"/>
          <w:lang w:eastAsia="en-IN"/>
        </w:rPr>
        <w:t>Using ODE45 for Chemical Reactor Simulation</w:t>
      </w:r>
    </w:p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Consolas" w:eastAsia="Times New Roman" w:hAnsi="Consolas" w:cs="Helvetica"/>
          <w:i/>
          <w:iCs/>
          <w:color w:val="212121"/>
          <w:sz w:val="21"/>
          <w:szCs w:val="21"/>
          <w:lang w:eastAsia="en-IN"/>
        </w:rPr>
        <w:t>Compositions of three components (A, B, and C) in a reactor can be given by the following differential equations,</w:t>
      </w:r>
      <w:r w:rsidRPr="00996BCC">
        <w:rPr>
          <w:rFonts w:ascii="Consolas" w:eastAsia="Times New Roman" w:hAnsi="Consolas" w:cs="Helvetica"/>
          <w:color w:val="212121"/>
          <w:sz w:val="21"/>
          <w:szCs w:val="21"/>
          <w:lang w:eastAsia="en-IN"/>
        </w:rPr>
        <w:t> </w:t>
      </w:r>
    </w:p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Helvetica" w:eastAsia="Times New Roman" w:hAnsi="Helvetica" w:cs="Helvetica"/>
          <w:noProof/>
          <w:color w:val="212121"/>
          <w:position w:val="-23"/>
          <w:sz w:val="21"/>
          <w:szCs w:val="21"/>
          <w:lang w:eastAsia="en-IN"/>
        </w:rPr>
        <w:drawing>
          <wp:inline distT="0" distB="0" distL="0" distR="0">
            <wp:extent cx="1068070" cy="343535"/>
            <wp:effectExtent l="0" t="0" r="0" b="0"/>
            <wp:docPr id="9" name="Picture 9" descr="C:\Users\Nitin\AppData\Local\Temp\ConnectorClipboard6777457620054427948\image170573038736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Nitin\AppData\Local\Temp\ConnectorClipboard6777457620054427948\image17057303873620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070" cy="34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Helvetica" w:eastAsia="Times New Roman" w:hAnsi="Helvetica" w:cs="Helvetica"/>
          <w:noProof/>
          <w:color w:val="212121"/>
          <w:position w:val="-23"/>
          <w:sz w:val="21"/>
          <w:szCs w:val="21"/>
          <w:lang w:eastAsia="en-IN"/>
        </w:rPr>
        <w:drawing>
          <wp:inline distT="0" distB="0" distL="0" distR="0">
            <wp:extent cx="1668145" cy="343535"/>
            <wp:effectExtent l="0" t="0" r="8255" b="0"/>
            <wp:docPr id="8" name="Picture 8" descr="C:\Users\Nitin\AppData\Local\Temp\ConnectorClipboard6777457620054427948\image170573038737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Nitin\AppData\Local\Temp\ConnectorClipboard6777457620054427948\image1705730387375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145" cy="34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96BCC">
        <w:rPr>
          <w:rFonts w:ascii="Consolas" w:eastAsia="Times New Roman" w:hAnsi="Consolas" w:cs="Helvetica"/>
          <w:color w:val="212121"/>
          <w:sz w:val="21"/>
          <w:szCs w:val="21"/>
          <w:lang w:eastAsia="en-IN"/>
        </w:rPr>
        <w:t> </w:t>
      </w:r>
    </w:p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Helvetica" w:eastAsia="Times New Roman" w:hAnsi="Helvetica" w:cs="Helvetica"/>
          <w:noProof/>
          <w:color w:val="212121"/>
          <w:position w:val="-23"/>
          <w:sz w:val="21"/>
          <w:szCs w:val="21"/>
          <w:lang w:eastAsia="en-IN"/>
        </w:rPr>
        <w:drawing>
          <wp:inline distT="0" distB="0" distL="0" distR="0">
            <wp:extent cx="1009650" cy="343535"/>
            <wp:effectExtent l="0" t="0" r="0" b="0"/>
            <wp:docPr id="7" name="Picture 7" descr="C:\Users\Nitin\AppData\Local\Temp\ConnectorClipboard6777457620054427948\image170573038738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Nitin\AppData\Local\Temp\ConnectorClipboard6777457620054427948\image1705730387385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34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Consolas" w:eastAsia="Times New Roman" w:hAnsi="Consolas" w:cs="Helvetica"/>
          <w:color w:val="212121"/>
          <w:sz w:val="21"/>
          <w:szCs w:val="21"/>
          <w:lang w:eastAsia="en-IN"/>
        </w:rPr>
        <w:t>A -----&gt; B ------&gt; C</w:t>
      </w:r>
    </w:p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Consolas" w:eastAsia="Times New Roman" w:hAnsi="Consolas" w:cs="Helvetica"/>
          <w:i/>
          <w:iCs/>
          <w:color w:val="212121"/>
          <w:sz w:val="21"/>
          <w:szCs w:val="21"/>
          <w:lang w:eastAsia="en-IN"/>
        </w:rPr>
        <w:t>Initial Conditions: at t = 0, CA=1; CB=0; CC=0. Solve the differential equations for the time span from t = 0 to 10 units.</w:t>
      </w:r>
    </w:p>
    <w:p w:rsidR="00996BCC" w:rsidRDefault="00996BCC"/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Consolas" w:eastAsia="Times New Roman" w:hAnsi="Consolas" w:cs="Helvetica"/>
          <w:b/>
          <w:bCs/>
          <w:color w:val="212121"/>
          <w:sz w:val="21"/>
          <w:szCs w:val="21"/>
          <w:lang w:eastAsia="en-IN"/>
        </w:rPr>
        <w:t>3. Designing volume of a PFR</w:t>
      </w:r>
    </w:p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Consolas" w:eastAsia="Times New Roman" w:hAnsi="Consolas" w:cs="Helvetica"/>
          <w:color w:val="212121"/>
          <w:sz w:val="21"/>
          <w:szCs w:val="21"/>
          <w:lang w:eastAsia="en-IN"/>
        </w:rPr>
        <w:lastRenderedPageBreak/>
        <w:t xml:space="preserve">Consider a liquid phase reaction, </w:t>
      </w:r>
      <w:proofErr w:type="spellStart"/>
      <w:r w:rsidRPr="00996BCC">
        <w:rPr>
          <w:rFonts w:ascii="Consolas" w:eastAsia="Times New Roman" w:hAnsi="Consolas" w:cs="Helvetica"/>
          <w:color w:val="212121"/>
          <w:sz w:val="21"/>
          <w:szCs w:val="21"/>
          <w:lang w:eastAsia="en-IN"/>
        </w:rPr>
        <w:t>A</w:t>
      </w:r>
      <w:r w:rsidRPr="00996BCC"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  <w:t>à</w:t>
      </w:r>
      <w:r w:rsidRPr="00996BCC">
        <w:rPr>
          <w:rFonts w:ascii="Consolas" w:eastAsia="Times New Roman" w:hAnsi="Consolas" w:cs="Helvetica"/>
          <w:color w:val="212121"/>
          <w:sz w:val="21"/>
          <w:szCs w:val="21"/>
          <w:lang w:eastAsia="en-IN"/>
        </w:rPr>
        <w:t>Product</w:t>
      </w:r>
      <w:proofErr w:type="spellEnd"/>
      <w:r w:rsidRPr="00996BCC">
        <w:rPr>
          <w:rFonts w:ascii="Consolas" w:eastAsia="Times New Roman" w:hAnsi="Consolas" w:cs="Helvetica"/>
          <w:color w:val="212121"/>
          <w:sz w:val="21"/>
          <w:szCs w:val="21"/>
          <w:lang w:eastAsia="en-IN"/>
        </w:rPr>
        <w:t xml:space="preserve">. If the molar feed of A (FA0) to the PFR is 2 </w:t>
      </w:r>
      <w:proofErr w:type="spellStart"/>
      <w:r w:rsidRPr="00996BCC">
        <w:rPr>
          <w:rFonts w:ascii="Consolas" w:eastAsia="Times New Roman" w:hAnsi="Consolas" w:cs="Helvetica"/>
          <w:color w:val="212121"/>
          <w:sz w:val="21"/>
          <w:szCs w:val="21"/>
          <w:lang w:eastAsia="en-IN"/>
        </w:rPr>
        <w:t>mol</w:t>
      </w:r>
      <w:proofErr w:type="spellEnd"/>
      <w:r w:rsidRPr="00996BCC">
        <w:rPr>
          <w:rFonts w:ascii="Consolas" w:eastAsia="Times New Roman" w:hAnsi="Consolas" w:cs="Helvetica"/>
          <w:color w:val="212121"/>
          <w:sz w:val="21"/>
          <w:szCs w:val="21"/>
          <w:lang w:eastAsia="en-IN"/>
        </w:rPr>
        <w:t>/s, what PFR volume is necessary to achieve 80% conversion? Note that the PFR design equation and the kinetic data are as follows</w:t>
      </w:r>
    </w:p>
    <w:p w:rsidR="00996BCC" w:rsidRPr="00996BCC" w:rsidRDefault="00996BCC" w:rsidP="00996BCC">
      <w:pPr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  <w:lang w:eastAsia="en-IN"/>
        </w:rPr>
      </w:pPr>
    </w:p>
    <w:p w:rsidR="00996BCC" w:rsidRPr="00996BCC" w:rsidRDefault="00996BCC" w:rsidP="00996BCC">
      <w:pPr>
        <w:spacing w:after="135" w:line="315" w:lineRule="atLeast"/>
        <w:rPr>
          <w:rFonts w:ascii="Helvetica" w:eastAsia="Times New Roman" w:hAnsi="Helvetica" w:cs="Helvetica"/>
          <w:color w:val="212121"/>
          <w:sz w:val="21"/>
          <w:szCs w:val="21"/>
          <w:lang w:eastAsia="en-IN"/>
        </w:rPr>
      </w:pPr>
      <w:r w:rsidRPr="00996BCC">
        <w:rPr>
          <w:rFonts w:ascii="Helvetica" w:eastAsia="Times New Roman" w:hAnsi="Helvetica" w:cs="Helvetica"/>
          <w:noProof/>
          <w:color w:val="212121"/>
          <w:sz w:val="21"/>
          <w:szCs w:val="21"/>
          <w:lang w:eastAsia="en-IN"/>
        </w:rPr>
        <w:drawing>
          <wp:inline distT="0" distB="0" distL="0" distR="0">
            <wp:extent cx="3584575" cy="1163320"/>
            <wp:effectExtent l="0" t="0" r="0" b="0"/>
            <wp:docPr id="10" name="Picture 10" descr="C:\Users\Nitin\AppData\Local\Temp\ConnectorClipboard6777457620054427948\image170573040159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Nitin\AppData\Local\Temp\ConnectorClipboard6777457620054427948\image17057304015950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4575" cy="116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6BCC" w:rsidRDefault="00996BCC">
      <w:bookmarkStart w:id="0" w:name="_GoBack"/>
      <w:bookmarkEnd w:id="0"/>
    </w:p>
    <w:sectPr w:rsidR="00996B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yMLY0MzEyN7c0MTZR0lEKTi0uzszPAykwrAUAUuBhoywAAAA="/>
  </w:docVars>
  <w:rsids>
    <w:rsidRoot w:val="00996BCC"/>
    <w:rsid w:val="00045A48"/>
    <w:rsid w:val="00120F21"/>
    <w:rsid w:val="00170FC6"/>
    <w:rsid w:val="001F2FC7"/>
    <w:rsid w:val="00237083"/>
    <w:rsid w:val="0043633D"/>
    <w:rsid w:val="0044197C"/>
    <w:rsid w:val="005924A6"/>
    <w:rsid w:val="005D0E90"/>
    <w:rsid w:val="0077022F"/>
    <w:rsid w:val="007B583B"/>
    <w:rsid w:val="00996BCC"/>
    <w:rsid w:val="00AB023B"/>
    <w:rsid w:val="00FC0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B570BD"/>
  <w15:chartTrackingRefBased/>
  <w15:docId w15:val="{8ECE7D4B-C162-45E2-A4FB-5F6D9B41D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4c97247b0">
    <w:name w:val="s4c97247b0"/>
    <w:basedOn w:val="DefaultParagraphFont"/>
    <w:rsid w:val="00996BCC"/>
  </w:style>
  <w:style w:type="character" w:customStyle="1" w:styleId="s4c97247b21">
    <w:name w:val="s4c97247b21"/>
    <w:basedOn w:val="DefaultParagraphFont"/>
    <w:rsid w:val="00996BCC"/>
    <w:rPr>
      <w:b/>
      <w:bCs/>
    </w:rPr>
  </w:style>
  <w:style w:type="character" w:customStyle="1" w:styleId="s4c97247b41">
    <w:name w:val="s4c97247b41"/>
    <w:basedOn w:val="DefaultParagraphFont"/>
    <w:rsid w:val="00996BCC"/>
    <w:rPr>
      <w:rFonts w:ascii="Consolas" w:hAnsi="Consolas" w:hint="default"/>
      <w:i/>
      <w:iCs/>
    </w:rPr>
  </w:style>
  <w:style w:type="character" w:customStyle="1" w:styleId="s213ae0bd21">
    <w:name w:val="s213ae0bd21"/>
    <w:basedOn w:val="DefaultParagraphFont"/>
    <w:rsid w:val="00996BCC"/>
    <w:rPr>
      <w:rFonts w:ascii="Consolas" w:hAnsi="Consolas" w:hint="default"/>
      <w:b/>
      <w:bCs/>
    </w:rPr>
  </w:style>
  <w:style w:type="character" w:customStyle="1" w:styleId="s213ae0bd41">
    <w:name w:val="s213ae0bd41"/>
    <w:basedOn w:val="DefaultParagraphFont"/>
    <w:rsid w:val="00996BCC"/>
    <w:rPr>
      <w:rFonts w:ascii="Consolas" w:hAnsi="Consolas" w:hint="default"/>
      <w:i/>
      <w:iCs/>
    </w:rPr>
  </w:style>
  <w:style w:type="character" w:customStyle="1" w:styleId="s213ae0bd51">
    <w:name w:val="s213ae0bd51"/>
    <w:basedOn w:val="DefaultParagraphFont"/>
    <w:rsid w:val="00996BCC"/>
    <w:rPr>
      <w:rFonts w:ascii="Consolas" w:hAnsi="Consolas" w:hint="default"/>
    </w:rPr>
  </w:style>
  <w:style w:type="character" w:customStyle="1" w:styleId="scaacae660">
    <w:name w:val="scaacae660"/>
    <w:basedOn w:val="DefaultParagraphFont"/>
    <w:rsid w:val="00996BCC"/>
  </w:style>
  <w:style w:type="character" w:customStyle="1" w:styleId="scaacae6621">
    <w:name w:val="scaacae6621"/>
    <w:basedOn w:val="DefaultParagraphFont"/>
    <w:rsid w:val="00996BCC"/>
    <w:rPr>
      <w:rFonts w:ascii="Consolas" w:hAnsi="Consolas" w:hint="default"/>
      <w:b/>
      <w:bCs/>
    </w:rPr>
  </w:style>
  <w:style w:type="character" w:customStyle="1" w:styleId="scaacae6641">
    <w:name w:val="scaacae6641"/>
    <w:basedOn w:val="DefaultParagraphFont"/>
    <w:rsid w:val="00996BCC"/>
    <w:rPr>
      <w:rFonts w:ascii="Consolas" w:hAnsi="Consolas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678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27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320465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6716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52927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574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38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13020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5324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7837714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539864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87243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946333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245692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4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2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971579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68643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889191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425171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5930865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571705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73485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794364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341316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17</Words>
  <Characters>669</Characters>
  <Application>Microsoft Office Word</Application>
  <DocSecurity>0</DocSecurity>
  <Lines>5</Lines>
  <Paragraphs>1</Paragraphs>
  <ScaleCrop>false</ScaleCrop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</dc:creator>
  <cp:keywords/>
  <dc:description/>
  <cp:lastModifiedBy>Nitin</cp:lastModifiedBy>
  <cp:revision>1</cp:revision>
  <dcterms:created xsi:type="dcterms:W3CDTF">2024-01-20T05:59:00Z</dcterms:created>
  <dcterms:modified xsi:type="dcterms:W3CDTF">2024-01-20T06:00:00Z</dcterms:modified>
</cp:coreProperties>
</file>